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11-17</w:t>
      </w:r>
      <w:r>
        <w:t xml:space="preserve"> </w:t>
      </w:r>
      <w:r>
        <w:t xml:space="preserve">06:15:1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f1428c5eab84c2fc066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11-17T06:15:16Z</dcterms:created>
  <dcterms:modified xsi:type="dcterms:W3CDTF">2024-11-17T06:1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11-17 06:15:10</vt:lpwstr>
  </property>
</Properties>
</file>